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5E5DD1" w14:textId="6C5C3278" w:rsidR="00D4471B" w:rsidRPr="00D4471B" w:rsidRDefault="00D4471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4471B">
        <w:rPr>
          <w:rFonts w:ascii="Times New Roman" w:hAnsi="Times New Roman" w:cs="Times New Roman"/>
          <w:b/>
          <w:bCs/>
          <w:sz w:val="28"/>
          <w:szCs w:val="28"/>
        </w:rPr>
        <w:t>WEDNESDAY NIGHT CONFIRMATION QUESTIONS</w:t>
      </w:r>
    </w:p>
    <w:p w14:paraId="0C35D5C5" w14:textId="5C148285" w:rsidR="00224B3F" w:rsidRDefault="00224B3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EBRUARY 17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64374D6C" w14:textId="52BAA645" w:rsidR="005A6CCB" w:rsidRPr="005A6CCB" w:rsidRDefault="005A6CCB" w:rsidP="005A6CC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A6CCB">
        <w:rPr>
          <w:rFonts w:ascii="Times New Roman" w:hAnsi="Times New Roman" w:cs="Times New Roman"/>
          <w:i/>
          <w:sz w:val="28"/>
          <w:szCs w:val="28"/>
        </w:rPr>
        <w:t>Ash Wednesday</w:t>
      </w:r>
      <w:r w:rsidRPr="005A6CCB">
        <w:rPr>
          <w:rFonts w:ascii="Times New Roman" w:hAnsi="Times New Roman" w:cs="Times New Roman"/>
          <w:sz w:val="28"/>
          <w:szCs w:val="28"/>
        </w:rPr>
        <w:t xml:space="preserve"> ~ What does it mean?  Have you ever been to a worship service on Ash Wednesday?  What happens or happened at the service?</w:t>
      </w:r>
    </w:p>
    <w:p w14:paraId="38A21960" w14:textId="77777777" w:rsidR="005A6CCB" w:rsidRPr="005A6CCB" w:rsidRDefault="005A6CCB" w:rsidP="005A6CC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A6CCB">
        <w:rPr>
          <w:rFonts w:ascii="Times New Roman" w:hAnsi="Times New Roman" w:cs="Times New Roman"/>
          <w:i/>
          <w:sz w:val="28"/>
          <w:szCs w:val="28"/>
        </w:rPr>
        <w:t xml:space="preserve">Lent ~ </w:t>
      </w:r>
      <w:r w:rsidRPr="005A6CCB">
        <w:rPr>
          <w:rFonts w:ascii="Times New Roman" w:hAnsi="Times New Roman" w:cs="Times New Roman"/>
          <w:sz w:val="28"/>
          <w:szCs w:val="28"/>
        </w:rPr>
        <w:t>Does anyone know what Lent is / means?  Does it have anything to do with Ash Wednesday?</w:t>
      </w:r>
    </w:p>
    <w:p w14:paraId="3DB45C5B" w14:textId="7EABDAEE" w:rsidR="005A6CCB" w:rsidRPr="005A6CCB" w:rsidRDefault="005A6CCB" w:rsidP="005A6CC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A6CCB">
        <w:rPr>
          <w:rFonts w:ascii="Times New Roman" w:hAnsi="Times New Roman" w:cs="Times New Roman"/>
          <w:i/>
          <w:sz w:val="28"/>
          <w:szCs w:val="28"/>
        </w:rPr>
        <w:t>“</w:t>
      </w:r>
      <w:r w:rsidR="00AD68B4">
        <w:rPr>
          <w:rFonts w:ascii="Times New Roman" w:hAnsi="Times New Roman" w:cs="Times New Roman"/>
          <w:i/>
          <w:sz w:val="28"/>
          <w:szCs w:val="28"/>
        </w:rPr>
        <w:t>R</w:t>
      </w:r>
      <w:r w:rsidRPr="005A6CCB">
        <w:rPr>
          <w:rFonts w:ascii="Times New Roman" w:hAnsi="Times New Roman" w:cs="Times New Roman"/>
          <w:i/>
          <w:sz w:val="28"/>
          <w:szCs w:val="28"/>
        </w:rPr>
        <w:t xml:space="preserve">emember from dust we came, to dust we shall return” ~ </w:t>
      </w:r>
      <w:r>
        <w:rPr>
          <w:rFonts w:ascii="Times New Roman" w:hAnsi="Times New Roman" w:cs="Times New Roman"/>
          <w:iCs/>
          <w:sz w:val="28"/>
          <w:szCs w:val="28"/>
        </w:rPr>
        <w:t>what’s that about?</w:t>
      </w:r>
    </w:p>
    <w:p w14:paraId="4B47D8CA" w14:textId="77777777" w:rsidR="005A6CCB" w:rsidRPr="005A6CCB" w:rsidRDefault="005A6CCB" w:rsidP="005A6CC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A6CCB">
        <w:rPr>
          <w:rFonts w:ascii="Times New Roman" w:hAnsi="Times New Roman" w:cs="Times New Roman"/>
          <w:i/>
          <w:sz w:val="28"/>
          <w:szCs w:val="28"/>
        </w:rPr>
        <w:t>Temptations ~</w:t>
      </w:r>
      <w:r w:rsidRPr="005A6CCB">
        <w:rPr>
          <w:rFonts w:ascii="Times New Roman" w:hAnsi="Times New Roman" w:cs="Times New Roman"/>
          <w:sz w:val="28"/>
          <w:szCs w:val="28"/>
        </w:rPr>
        <w:t xml:space="preserve"> what is a temptation?  How are you tempted?  List temptations that are specific to teens.</w:t>
      </w:r>
    </w:p>
    <w:p w14:paraId="1E548D09" w14:textId="21FAD04D" w:rsidR="005A6CCB" w:rsidRPr="005A6CCB" w:rsidRDefault="005A6CCB" w:rsidP="005A6CC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A6CCB">
        <w:rPr>
          <w:rFonts w:ascii="Times New Roman" w:hAnsi="Times New Roman" w:cs="Times New Roman"/>
          <w:i/>
          <w:sz w:val="28"/>
          <w:szCs w:val="28"/>
        </w:rPr>
        <w:t xml:space="preserve">Discipline ~ </w:t>
      </w:r>
      <w:r w:rsidRPr="005A6CCB">
        <w:rPr>
          <w:rFonts w:ascii="Times New Roman" w:hAnsi="Times New Roman" w:cs="Times New Roman"/>
          <w:sz w:val="28"/>
          <w:szCs w:val="28"/>
        </w:rPr>
        <w:t>What does it mean?  Is there discipline in your life? From who</w:t>
      </w:r>
      <w:r w:rsidR="00AD68B4">
        <w:rPr>
          <w:rFonts w:ascii="Times New Roman" w:hAnsi="Times New Roman" w:cs="Times New Roman"/>
          <w:sz w:val="28"/>
          <w:szCs w:val="28"/>
        </w:rPr>
        <w:t>m</w:t>
      </w:r>
      <w:r w:rsidRPr="005A6CCB">
        <w:rPr>
          <w:rFonts w:ascii="Times New Roman" w:hAnsi="Times New Roman" w:cs="Times New Roman"/>
          <w:sz w:val="28"/>
          <w:szCs w:val="28"/>
        </w:rPr>
        <w:t>?</w:t>
      </w:r>
    </w:p>
    <w:p w14:paraId="637B7904" w14:textId="264150B3" w:rsidR="00D4471B" w:rsidRPr="00D4471B" w:rsidRDefault="00D4471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4471B">
        <w:rPr>
          <w:rFonts w:ascii="Times New Roman" w:hAnsi="Times New Roman" w:cs="Times New Roman"/>
          <w:b/>
          <w:bCs/>
          <w:sz w:val="28"/>
          <w:szCs w:val="28"/>
        </w:rPr>
        <w:t>FEBRUARY 2</w:t>
      </w:r>
      <w:r w:rsidR="001030CF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D4471B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D4471B">
        <w:rPr>
          <w:rFonts w:ascii="Times New Roman" w:hAnsi="Times New Roman" w:cs="Times New Roman"/>
          <w:b/>
          <w:bCs/>
          <w:sz w:val="28"/>
          <w:szCs w:val="28"/>
        </w:rPr>
        <w:tab/>
        <w:t>JOHN 19:1-42</w:t>
      </w:r>
    </w:p>
    <w:p w14:paraId="3DF21666" w14:textId="44AD791A" w:rsidR="00D4471B" w:rsidRDefault="00D4471B" w:rsidP="00D447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4471B">
        <w:rPr>
          <w:rFonts w:ascii="Times New Roman" w:hAnsi="Times New Roman" w:cs="Times New Roman"/>
          <w:sz w:val="28"/>
          <w:szCs w:val="28"/>
        </w:rPr>
        <w:t>How was Jesus’ actual kingship different from what the people were expecting? Were they disappointed, or delighted?</w:t>
      </w:r>
    </w:p>
    <w:p w14:paraId="18370FAE" w14:textId="304FBA5E" w:rsidR="002D6596" w:rsidRDefault="00D4471B" w:rsidP="00D447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4471B">
        <w:rPr>
          <w:rFonts w:ascii="Times New Roman" w:hAnsi="Times New Roman" w:cs="Times New Roman"/>
          <w:sz w:val="28"/>
          <w:szCs w:val="28"/>
        </w:rPr>
        <w:t>Where does Jesus say all power (or authority) ultimately comes from? What are the implications for all that is happening here?</w:t>
      </w:r>
    </w:p>
    <w:p w14:paraId="7DAD783E" w14:textId="7DD5E921" w:rsidR="00D4471B" w:rsidRDefault="00D4471B" w:rsidP="00D447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4471B">
        <w:rPr>
          <w:rFonts w:ascii="Times New Roman" w:hAnsi="Times New Roman" w:cs="Times New Roman"/>
          <w:sz w:val="28"/>
          <w:szCs w:val="28"/>
        </w:rPr>
        <w:t>When and why might we allow the pressures of the moment to compromise our beliefs or standards?</w:t>
      </w:r>
    </w:p>
    <w:p w14:paraId="125D89EE" w14:textId="28F904FD" w:rsidR="00D4471B" w:rsidRDefault="00D4471B" w:rsidP="00D447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4471B">
        <w:rPr>
          <w:rFonts w:ascii="Times New Roman" w:hAnsi="Times New Roman" w:cs="Times New Roman"/>
          <w:sz w:val="28"/>
          <w:szCs w:val="28"/>
        </w:rPr>
        <w:t>Who or what are the "kings" that people worship today?</w:t>
      </w:r>
    </w:p>
    <w:p w14:paraId="05E0D9DB" w14:textId="6818AC02" w:rsidR="00560003" w:rsidRDefault="00560003" w:rsidP="0056000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A6CCB">
        <w:rPr>
          <w:rFonts w:ascii="Times New Roman" w:hAnsi="Times New Roman" w:cs="Times New Roman"/>
          <w:b/>
          <w:bCs/>
          <w:sz w:val="28"/>
          <w:szCs w:val="28"/>
        </w:rPr>
        <w:t>MARCH 3</w:t>
      </w:r>
      <w:r w:rsidRPr="005A6CCB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5A6CCB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5A6CCB">
        <w:rPr>
          <w:rFonts w:ascii="Times New Roman" w:hAnsi="Times New Roman" w:cs="Times New Roman"/>
          <w:b/>
          <w:bCs/>
          <w:sz w:val="28"/>
          <w:szCs w:val="28"/>
        </w:rPr>
        <w:tab/>
        <w:t>MARK 15:24-32</w:t>
      </w:r>
    </w:p>
    <w:p w14:paraId="5971BDA2" w14:textId="2E15ECEB" w:rsidR="00D73D1D" w:rsidRPr="00D73D1D" w:rsidRDefault="00D73D1D" w:rsidP="00D73D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73D1D">
        <w:rPr>
          <w:rFonts w:ascii="Times New Roman" w:hAnsi="Times New Roman" w:cs="Times New Roman"/>
          <w:sz w:val="28"/>
          <w:szCs w:val="28"/>
        </w:rPr>
        <w:t>A battalion at full strength would comprise 600 men. What does this reveal about Pilate’s concern over crucifying Jesus?</w:t>
      </w:r>
    </w:p>
    <w:p w14:paraId="544B8083" w14:textId="1A034C94" w:rsidR="005A6CCB" w:rsidRDefault="005A6CCB" w:rsidP="00D73D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73D1D">
        <w:rPr>
          <w:rFonts w:ascii="Times New Roman" w:hAnsi="Times New Roman" w:cs="Times New Roman"/>
          <w:sz w:val="28"/>
          <w:szCs w:val="28"/>
        </w:rPr>
        <w:t>Explain why the purple robe and crown of thorns were intended to mock Jesus.</w:t>
      </w:r>
    </w:p>
    <w:p w14:paraId="0B9D8DA7" w14:textId="0A92EFF8" w:rsidR="00D73D1D" w:rsidRDefault="00D73D1D" w:rsidP="00D73D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73D1D">
        <w:rPr>
          <w:rFonts w:ascii="Times New Roman" w:hAnsi="Times New Roman" w:cs="Times New Roman"/>
          <w:sz w:val="28"/>
          <w:szCs w:val="28"/>
        </w:rPr>
        <w:t>Why do you think the soldiers mocked Jesus in this way?</w:t>
      </w:r>
    </w:p>
    <w:p w14:paraId="420CA4BB" w14:textId="2D3AB05B" w:rsidR="00D73D1D" w:rsidRDefault="00D73D1D" w:rsidP="00D73D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re the nails really needed to hold Jesus to the cross?</w:t>
      </w:r>
    </w:p>
    <w:p w14:paraId="070FBE31" w14:textId="77777777" w:rsidR="00D73D1D" w:rsidRPr="00D73D1D" w:rsidRDefault="00D73D1D" w:rsidP="00D73D1D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74689C5" w14:textId="77777777" w:rsidR="00776D20" w:rsidRDefault="00776D20" w:rsidP="00776D20">
      <w:pPr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06A93530" w14:textId="77777777" w:rsidR="00776D20" w:rsidRDefault="00776D20" w:rsidP="00776D20">
      <w:pPr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10F37D40" w14:textId="5B4524FF" w:rsidR="00AD68B4" w:rsidRPr="00776D20" w:rsidRDefault="00776D20" w:rsidP="00776D20">
      <w:pPr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776D20">
        <w:rPr>
          <w:rFonts w:ascii="Times New Roman" w:eastAsia="Calibri" w:hAnsi="Times New Roman" w:cs="Times New Roman"/>
          <w:b/>
          <w:bCs/>
          <w:sz w:val="28"/>
          <w:szCs w:val="28"/>
        </w:rPr>
        <w:t>MARCH 10</w:t>
      </w:r>
      <w:r w:rsidRPr="00776D20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Pr="00776D20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Pr="00776D20">
        <w:rPr>
          <w:rFonts w:ascii="Times New Roman" w:eastAsia="Calibri" w:hAnsi="Times New Roman" w:cs="Times New Roman"/>
          <w:b/>
          <w:bCs/>
          <w:sz w:val="28"/>
          <w:szCs w:val="28"/>
        </w:rPr>
        <w:tab/>
      </w:r>
      <w:r w:rsidRPr="00776D20">
        <w:rPr>
          <w:rFonts w:ascii="Times New Roman" w:eastAsia="Calibri" w:hAnsi="Times New Roman" w:cs="Times New Roman"/>
          <w:b/>
          <w:bCs/>
          <w:sz w:val="28"/>
          <w:szCs w:val="28"/>
        </w:rPr>
        <w:tab/>
        <w:t>JOHN 2:13-22</w:t>
      </w:r>
    </w:p>
    <w:p w14:paraId="5A0CD210" w14:textId="1A2ED023" w:rsidR="00D73D1D" w:rsidRDefault="00D73D1D" w:rsidP="00D73D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73D1D">
        <w:rPr>
          <w:rFonts w:ascii="Times New Roman" w:hAnsi="Times New Roman" w:cs="Times New Roman"/>
          <w:sz w:val="28"/>
          <w:szCs w:val="28"/>
        </w:rPr>
        <w:t>What kinds of things do you get angry about? How do you react to your anger?</w:t>
      </w:r>
    </w:p>
    <w:p w14:paraId="34C48290" w14:textId="3D90743A" w:rsidR="00D73D1D" w:rsidRDefault="00D73D1D" w:rsidP="00D73D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73D1D">
        <w:rPr>
          <w:rFonts w:ascii="Times New Roman" w:hAnsi="Times New Roman" w:cs="Times New Roman"/>
          <w:sz w:val="28"/>
          <w:szCs w:val="28"/>
        </w:rPr>
        <w:t>Does God get angry? If so, what kinds of things anger God? How do we see God reacting to his anger?</w:t>
      </w:r>
    </w:p>
    <w:p w14:paraId="69C7B80C" w14:textId="53F4583F" w:rsidR="00D73D1D" w:rsidRDefault="00D73D1D" w:rsidP="00D73D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73D1D">
        <w:rPr>
          <w:rFonts w:ascii="Times New Roman" w:hAnsi="Times New Roman" w:cs="Times New Roman"/>
          <w:sz w:val="28"/>
          <w:szCs w:val="28"/>
        </w:rPr>
        <w:t>When Jesus made a whip out of cords, and drove the animals and people out of the temple, did he intend to hurt people? Did Jesus react violently?</w:t>
      </w:r>
    </w:p>
    <w:p w14:paraId="5FEA3E61" w14:textId="43DD0CC5" w:rsidR="00D73D1D" w:rsidRDefault="00D73D1D" w:rsidP="00D73D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73D1D">
        <w:rPr>
          <w:rFonts w:ascii="Times New Roman" w:hAnsi="Times New Roman" w:cs="Times New Roman"/>
          <w:sz w:val="28"/>
          <w:szCs w:val="28"/>
        </w:rPr>
        <w:t>How can you honor God with the temple of your body?</w:t>
      </w:r>
    </w:p>
    <w:p w14:paraId="6F805349" w14:textId="087C9885" w:rsidR="00D73D1D" w:rsidRDefault="00D73D1D" w:rsidP="00D73D1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73D1D">
        <w:rPr>
          <w:rFonts w:ascii="Times New Roman" w:hAnsi="Times New Roman" w:cs="Times New Roman"/>
          <w:b/>
          <w:bCs/>
          <w:sz w:val="28"/>
          <w:szCs w:val="28"/>
        </w:rPr>
        <w:t>MARCH 17</w:t>
      </w:r>
      <w:r w:rsidRPr="00D73D1D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D73D1D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D73D1D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D73D1D">
        <w:rPr>
          <w:rFonts w:ascii="Times New Roman" w:hAnsi="Times New Roman" w:cs="Times New Roman"/>
          <w:b/>
          <w:bCs/>
          <w:sz w:val="28"/>
          <w:szCs w:val="28"/>
        </w:rPr>
        <w:tab/>
        <w:t>JOHN 3:14-21</w:t>
      </w:r>
    </w:p>
    <w:p w14:paraId="3ACD51D6" w14:textId="52506AC2" w:rsidR="00D73D1D" w:rsidRDefault="00D73D1D" w:rsidP="00D73D1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ohn 3:16</w:t>
      </w:r>
      <w:r w:rsidR="00776D20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76D20">
        <w:rPr>
          <w:rFonts w:ascii="Times New Roman" w:hAnsi="Times New Roman" w:cs="Times New Roman"/>
          <w:sz w:val="28"/>
          <w:szCs w:val="28"/>
        </w:rPr>
        <w:t xml:space="preserve">a. </w:t>
      </w:r>
      <w:r w:rsidRPr="00D73D1D">
        <w:rPr>
          <w:rFonts w:ascii="Times New Roman" w:hAnsi="Times New Roman" w:cs="Times New Roman"/>
          <w:sz w:val="28"/>
          <w:szCs w:val="28"/>
        </w:rPr>
        <w:t>In your opinion, why is this verse so well-known and so much loved? b. While the verse is well known, do you think it is well understood? Explain your answer.</w:t>
      </w:r>
    </w:p>
    <w:p w14:paraId="2EF3D8D2" w14:textId="755436F5" w:rsidR="00D73D1D" w:rsidRDefault="00D73D1D" w:rsidP="00D73D1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D73D1D">
        <w:rPr>
          <w:rFonts w:ascii="Times New Roman" w:hAnsi="Times New Roman" w:cs="Times New Roman"/>
          <w:sz w:val="28"/>
          <w:szCs w:val="28"/>
        </w:rPr>
        <w:t>What does it mean that Jesus is the light that has come into the world? How is Jesus coming as the light an expression of God’s love?</w:t>
      </w:r>
    </w:p>
    <w:p w14:paraId="316B1D6A" w14:textId="3799B53F" w:rsidR="00D73D1D" w:rsidRDefault="00913C5F" w:rsidP="00D73D1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913C5F">
        <w:rPr>
          <w:rFonts w:ascii="Times New Roman" w:hAnsi="Times New Roman" w:cs="Times New Roman"/>
          <w:sz w:val="28"/>
          <w:szCs w:val="28"/>
        </w:rPr>
        <w:t>From Jesus</w:t>
      </w:r>
      <w:r w:rsidR="00776D20">
        <w:rPr>
          <w:rFonts w:ascii="Times New Roman" w:hAnsi="Times New Roman" w:cs="Times New Roman"/>
          <w:sz w:val="28"/>
          <w:szCs w:val="28"/>
        </w:rPr>
        <w:t>’</w:t>
      </w:r>
      <w:r w:rsidRPr="00913C5F">
        <w:rPr>
          <w:rFonts w:ascii="Times New Roman" w:hAnsi="Times New Roman" w:cs="Times New Roman"/>
          <w:sz w:val="28"/>
          <w:szCs w:val="28"/>
        </w:rPr>
        <w:t xml:space="preserve"> teaching in John 3:16-21, in what ways is Jesus’ demonstration of God’s love different from the way our culture defines love?</w:t>
      </w:r>
    </w:p>
    <w:p w14:paraId="4627D331" w14:textId="795A9227" w:rsidR="00913C5F" w:rsidRDefault="00913C5F" w:rsidP="00D73D1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913C5F">
        <w:rPr>
          <w:rFonts w:ascii="Times New Roman" w:hAnsi="Times New Roman" w:cs="Times New Roman"/>
          <w:sz w:val="28"/>
          <w:szCs w:val="28"/>
        </w:rPr>
        <w:t>As followers of Christ, what should we learn from his example in speaking truth while not condemning?</w:t>
      </w:r>
    </w:p>
    <w:p w14:paraId="2E6B1451" w14:textId="4A931F83" w:rsidR="00913C5F" w:rsidRDefault="00913C5F" w:rsidP="00913C5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13C5F">
        <w:rPr>
          <w:rFonts w:ascii="Times New Roman" w:hAnsi="Times New Roman" w:cs="Times New Roman"/>
          <w:b/>
          <w:bCs/>
          <w:sz w:val="28"/>
          <w:szCs w:val="28"/>
        </w:rPr>
        <w:t>MARCH 24</w:t>
      </w:r>
      <w:r w:rsidRPr="00913C5F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913C5F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913C5F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913C5F">
        <w:rPr>
          <w:rFonts w:ascii="Times New Roman" w:hAnsi="Times New Roman" w:cs="Times New Roman"/>
          <w:b/>
          <w:bCs/>
          <w:sz w:val="28"/>
          <w:szCs w:val="28"/>
        </w:rPr>
        <w:tab/>
        <w:t>MATTHEW 26:14-19</w:t>
      </w:r>
    </w:p>
    <w:p w14:paraId="092CD1EA" w14:textId="24664C4F" w:rsidR="00913C5F" w:rsidRDefault="00913C5F" w:rsidP="00913C5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913C5F">
        <w:rPr>
          <w:rFonts w:ascii="Times New Roman" w:hAnsi="Times New Roman" w:cs="Times New Roman"/>
          <w:sz w:val="28"/>
          <w:szCs w:val="28"/>
        </w:rPr>
        <w:t>What did Jesus announce would happen during the Passover?</w:t>
      </w:r>
    </w:p>
    <w:p w14:paraId="038A37CA" w14:textId="3062F9FC" w:rsidR="00913C5F" w:rsidRDefault="00913C5F" w:rsidP="00913C5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913C5F">
        <w:rPr>
          <w:rFonts w:ascii="Times New Roman" w:hAnsi="Times New Roman" w:cs="Times New Roman"/>
          <w:sz w:val="28"/>
          <w:szCs w:val="28"/>
        </w:rPr>
        <w:t>What was the response of the disciples</w:t>
      </w:r>
      <w:r>
        <w:rPr>
          <w:rFonts w:ascii="Times New Roman" w:hAnsi="Times New Roman" w:cs="Times New Roman"/>
          <w:sz w:val="28"/>
          <w:szCs w:val="28"/>
        </w:rPr>
        <w:t xml:space="preserve"> when he said one of them would betray him?</w:t>
      </w:r>
    </w:p>
    <w:p w14:paraId="601D1754" w14:textId="0EFAE638" w:rsidR="00913C5F" w:rsidRDefault="00913C5F" w:rsidP="00913C5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913C5F">
        <w:rPr>
          <w:rFonts w:ascii="Times New Roman" w:hAnsi="Times New Roman" w:cs="Times New Roman"/>
          <w:sz w:val="28"/>
          <w:szCs w:val="28"/>
        </w:rPr>
        <w:t>Why do you think Judas would have betrayed Jesus?</w:t>
      </w:r>
    </w:p>
    <w:p w14:paraId="4A5EB900" w14:textId="2F4DEB35" w:rsidR="00913C5F" w:rsidRPr="00913C5F" w:rsidRDefault="00913C5F" w:rsidP="00913C5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ow much money is a person</w:t>
      </w:r>
      <w:r w:rsidR="00776D20">
        <w:rPr>
          <w:rFonts w:ascii="Times New Roman" w:hAnsi="Times New Roman" w:cs="Times New Roman"/>
          <w:sz w:val="28"/>
          <w:szCs w:val="28"/>
        </w:rPr>
        <w:t>’</w:t>
      </w:r>
      <w:r>
        <w:rPr>
          <w:rFonts w:ascii="Times New Roman" w:hAnsi="Times New Roman" w:cs="Times New Roman"/>
          <w:sz w:val="28"/>
          <w:szCs w:val="28"/>
        </w:rPr>
        <w:t>s life worth?</w:t>
      </w:r>
    </w:p>
    <w:p w14:paraId="7E3D9C5D" w14:textId="77777777" w:rsidR="005A6CCB" w:rsidRPr="005A6CCB" w:rsidRDefault="005A6CCB" w:rsidP="005A6CCB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5A6CCB" w:rsidRPr="005A6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00427"/>
    <w:multiLevelType w:val="hybridMultilevel"/>
    <w:tmpl w:val="563CC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76664"/>
    <w:multiLevelType w:val="hybridMultilevel"/>
    <w:tmpl w:val="C7048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50D01"/>
    <w:multiLevelType w:val="hybridMultilevel"/>
    <w:tmpl w:val="F29C0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70096"/>
    <w:multiLevelType w:val="hybridMultilevel"/>
    <w:tmpl w:val="714E237E"/>
    <w:lvl w:ilvl="0" w:tplc="A4EC8DD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D594DE9"/>
    <w:multiLevelType w:val="hybridMultilevel"/>
    <w:tmpl w:val="8050E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53579A"/>
    <w:multiLevelType w:val="hybridMultilevel"/>
    <w:tmpl w:val="3EC46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7Y0NTK2NDYzNjZT0lEKTi0uzszPAykwqgUAyHDGhiwAAAA="/>
  </w:docVars>
  <w:rsids>
    <w:rsidRoot w:val="00D4471B"/>
    <w:rsid w:val="001030CF"/>
    <w:rsid w:val="00224B3F"/>
    <w:rsid w:val="002D6596"/>
    <w:rsid w:val="00430C90"/>
    <w:rsid w:val="00560003"/>
    <w:rsid w:val="005A6CCB"/>
    <w:rsid w:val="00776D20"/>
    <w:rsid w:val="00913C5F"/>
    <w:rsid w:val="00966D9C"/>
    <w:rsid w:val="00AD68B4"/>
    <w:rsid w:val="00D4471B"/>
    <w:rsid w:val="00D73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55D00"/>
  <w15:chartTrackingRefBased/>
  <w15:docId w15:val="{B4A6FE2B-6121-4ED2-9841-F3484B38D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7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3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Eidahl</dc:creator>
  <cp:keywords/>
  <dc:description/>
  <cp:lastModifiedBy>Windows User</cp:lastModifiedBy>
  <cp:revision>4</cp:revision>
  <cp:lastPrinted>2021-02-08T15:57:00Z</cp:lastPrinted>
  <dcterms:created xsi:type="dcterms:W3CDTF">2021-02-08T15:58:00Z</dcterms:created>
  <dcterms:modified xsi:type="dcterms:W3CDTF">2021-02-08T17:37:00Z</dcterms:modified>
</cp:coreProperties>
</file>